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เกิดขึ้นและผู้คนในหมู่บ้านนี้ทำนาประกอบอาชีพทำนาด้วยสภาพภูมิประเทศนะครับ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นี่ก็จะต้องเดินไปทำนาทุกวันใช่ไหมครับในระหว่างที่เดินไปทำนานี่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นิทานเรื่องนี้ให้แง่คิด คุณธรรมอะไรกับเราครับ นักเรียนลองตอบครูสิครับ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ตัวละครค่ะ คือ 1. ชาวนาค่ะ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ใช่ครับ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นิทานเรื่องชาวนากับงูเห่าเกิดขึ้นเวลาใด ข้อนี้ง่ายมากตอบคำถามครับเฉลยครับ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มีไหมคะครูปรเมษฐ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นักเรียนที่ตอบคำถามได้ถูกต้องครับ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ปัญหาที่เกิดขึ้นในเรื่องชาวนากับงูเห่าคืออะไร ปัญหาที่เกิดขึ้นในเรื่องชาวนากับงูเห่าคือตอบคำถามครับ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ไปตอบคำถามกันเลยดีกว่าครับเรามาถึงคำถามข้อสุดท้ายกันแล้วนะครับ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อาจจะนำภัยมาสู่ตนเองได้ค่ะ ตรงกับสำนวนที่ว่าทำคุณบูชาโทษโปรดสัตว์ได้บาปนั่นเองค่ะครูปรเมษฐ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นักเรียน อ่านพร้อม ๆ กันเลยค่ะนักเรียนเขียนแผนภาพโครงเรื่องได้ค่ะส่วนข้อ 3 ค่ะ ข้อ 3 คืออะไรคะ ข้อ 3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นี่ก็คือเรื่องที่นักเรียนจะต้องปฏิบัติในชั่วโมงนี้นั่นเองครับครูมีคำถามมาอีกแล้วครับ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เขียนวันที่ให้เรียบร้อยนะครับ คำถามข้อที่ 2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ครูให้เวลาในการคัดลอกคำถามนะครับ2 นาที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เดี๋ยวครูจะมีกิจกรรมให้นักเรียนทำนะครับ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เป็นแผนผังความคิดในสมุดของตนเองนะครับ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ให้นักเรียนได้ศึกษาใบความรู้เป็นเวลา 10 นาทีค่ะ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หลักการเขียนแผนภาพโครงเรื่องค่ะหาตัวละครสำคัญให้ได้ก่อนค่ะ เราไปดูข้อ 2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อ่าว เจ้าแกะน้อย เจ้าจะมากินน้ำไม่ใช่หรือทำไมรีบด่วนกลับเสียล่ะ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ตัวละครสำคัญคือใครบ้างนะครับนักเรียน อ่านเลยครับลูกแกะกับจระเข้นะครับ พอตัวละครสำคัญแล้วเป็นอะไรครับครูคณิตา</w:t>
      </w:r>
    </w:p>
    <w:p>
      <w:pPr>
        <w:pStyle w:val="BodyText"/>
      </w:pPr>
      <w:r>
        <w:t xml:space="preserve">(คุณครูคณิตา)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บฝั่งแม่น้ำแห่นหนึ่งค่ะ</w:t>
      </w:r>
    </w:p>
    <w:p>
      <w:pPr>
        <w:pStyle w:val="BodyText"/>
      </w:pPr>
      <w:r>
        <w:t xml:space="preserve">(คุณครูปรเมษฐ)มีตัวละครแล้วใช่ไหมครับ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แผนผังอะไรเอ่ย เฉลยค่ะ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รอดชีวิตเพราะว่าไม่ได้ลงไปกินน้ำนะครับสุดท้ายสำคัญมากที่ครูจะเน้นย้ำอยู่เสมอก็คือถูกต้องครับข้อคิดที่นำไปปรับใช้ในชีวิตนะครับ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นักเรียน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ครูมีใบงานมาทำให้นักเรียนทำนะครับ ให้นักเรียนอ่านเร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ก็คือแจกใบงานให้นักเรียนค่ะแล้วก็ชี้แจงใบงานให้เข้าใจนะคะ แล้วก็สามารถที่จะชี้แนะเพิ่มเติมได้ค่ะปฏิบัติกิจกรรมอย่างเรียบร้อยค่ะ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ฉะนั้น ให้นักเรียนเขียนลงไปในกรอบได้เลยค่ะ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ด้วยนะคะ เอาล่ะค่ะ เดี๋ยวเรามาเริ่มทำใบงานกันเลยดีดีกว่า ดีไหมคะครูปรเมษฐ</w:t>
      </w:r>
    </w:p>
    <w:p>
      <w:pPr>
        <w:pStyle w:val="BodyText"/>
      </w:pPr>
      <w:r>
        <w:t xml:space="preserve">(คุณครูปรเมษฐ) ดีครับ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แต่ต้องตอบคำถามพร้อม ๆ กับครูนะครันบคำถามแรกนะครับ เรื่อง พญากง พญาพาน มีตัวละครใดบ้าง เด็ก ๆ ตอบคำถามเลยครับ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ตัวละครแรกนะคะ คือ พญากงค่ะตัวละครที่ 2 ค่ะ คือ พญาพานค่ะ ตัวละครที่ 2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คุณครูปรเมษฐ</w:t>
      </w:r>
    </w:p>
    <w:p>
      <w:pPr>
        <w:pStyle w:val="BodyText"/>
      </w:pPr>
      <w:r>
        <w:t xml:space="preserve">(คุณครูปรเมษฐ)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3 จังหวัดด้วยค่ะ ก็คือจังหวัดแรกนะคะ จะเป็นจังหวัดกาญจนบุรี จังหวัดที่ 2 นะคะ เป็ร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ก็คือจังหวัดแรกนะคะ คือ กาญจนบุรี จังหวัดที่ 2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ข้อสุดท้ายครับ ข้อที่ 5 ข้อคิดที่ได้จากเรื่องพญากงพญาพานคืออะไรนะครับอันนี้เด็ก ๆ ช่วยกันตอบหน่อยครับ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พวกเรามาช่วยสรุปองค์ความรู้เรื่องการเขียนแผนภาพโครงเรื่องกันดีกว่าครับ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คุณครูคณิตา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ชอบมากเลย จากการติดตามละครเอย อ่านหนังสือเอยก็คือเรื่อง ขุนช้างขุนแผน เรียนตอน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นักเรียนนักเรียนนี่อาจจะให้ความแบ่งปันกับเพื่อน ๆ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ค่ะอีกอย่างหนึ่งค่ะ นักเรียนนี่ ถ้า…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ch ค่ะ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เนื่องจากเมื่อวานที่เราได้เรียนเรื่อนนิทานพื้นบ้านเรื่อง อธิบายคุณค่า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มีกิจกรรมให้นักเรียนทำครับ ก่อนที่จะไปรู้ถึงเรื่องเขียนแผนภาพโครงเรื่องนะครับเรียนมาจนครบ 10 ชั่วโมงแล้วเก่งมากเลยนะครับเพราะฉะนั้น เดี๋ยวเราไปดูบริบทข้างเคียงรอบตัวของครูนั้น นั่นคืออะไรนั่นชาวนาใช่ไหมลูก แล้วชาวนาอยู่กับใคร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นะครับ ถ้าพร้อมที่จะฟังแล้วตั้งใจลูกณ ท้องทุ่งแห่งใหญ่แห่งหนึ่ง มีหมู่บ้านงูนะ อันนี้เหมือนงูเหลือมเลยนะ แต่อันนี้เป็นงูเห่านี่จะต้องชูแผ่แม่เบี้ยประกอบอาชีพทำนาด้วยสภาพภูมิประเทศนะครับก็มีชาวนาอยู่คนหนึ่งนะครับ เป็นคนโอบอ้อมอารีมีหมู่บ้านแห่งหนึ่งนะครับเกิดขึ้นและผู้คนในหมู่บ้านนี้ทำนาชาวนานี่ก็จะต้องเดินไปทำนาทุกวันใช่ไหมครับในระหว่างที่เดินไปทำนานี่ความโอบอ้อมอารีนะ หน้าตาน่ารักมากเลยคนนี้นะครับหนาวเย็นมากนะ อุณหภูมิเกือบจะติดลบเลยทีเดียวให้นักเรียนลองคาดคะเน ในตูใช่ไหมครับเด็ก ๆ ก็จะต้องเดินไปในเช้าวันนี้ที่ชาวนาจะต้องเดินไปนี่ อากาศงูเห่าตัวหนึ่งกำลังนอนขดอยู่กำลังใกล้จะขาดใจตายแล้วเนื่องจากอากาศหนาว0 องศา ชาวนานี่ก็จะต้องเดินไปที่อุณหภูมิเย็นมากก็ไปพบกับด้วยความที่ชาวนานี่มีอุปนิสัยโอบอ้อมอารีและใจบุญ ก็นำงูเห่าตัวนั้นนี่ขึ้นมากอดนักเรียนลองทายสิชาวนาจะทำอย่างไรก็นำงูนั้นขึ้นมานักเรียนงูได้รับความอบอุ่นก็มีแรงขึ้นเมื่องูมีแรง ก็สามารถที่จะเลื้อยต่อไปซึ่งเป็นสัตว์ร้ายนี่ นำขึ้นมากอดไว้ ให้ควาอบอุ่นแก่มัน จนลองทาย งูเป็นสัตว์มีพิษ เมื่องูมีแรงที่หายจากอาการที่ขาดหายใจแต่ก่อนที่ชาวนาจะปล่อยงูไป งูก็ได้ทำสิ่งที่ไม่ควรกระทำคืออะไรนักเรียนเสียชีวิตลงด้วยพิษอันร้ายแรงของงูเห่าตามที่หนูนั้นทราบนะครับก็แว้งฉกชาวนา เหตุการณ์จะเป็นอย่างไรต่อนักเรียน ชาวนาก็ชาวนาต้องเสียชีวิตลงด้วยพิษของงู นักเรียนครับนิทานเรื่องนี้ให้แง่คิด คุณธรรมชาวนาตาย งูรอด จากเดิมที่ งูตายชาวนาก็ไปทำนาตามปกติแต่นี่กลับมาเป็นข้องแวะกับคนไม่ดีใช่ไหมลูก หรือคนชั่วนี่ย่อมนำภัยมาสู่ตัวเราอะไรกับเราครับ นักเรียนลองตอบครูสิครับให้แง่คิดอะไรนะ การที่เราทำคุณบูชาโทษโปรดสัตว์ได้บาป เป็นสำนวนไทยคู่กันหมายถึง เราช่วยคนที่ไม่ดีหรือถ้าเทียบกับสำนวนไทยก็โปรดสัตว์ได้บาปใช่ไหมครับได้นำไปเป็นแนวคิดในการดำเนินชีวิตนะครับไปดูคำถามที่ 1 กันนะครับแล้วคนที่ไม่ดีนั้นก็ย้อนกลับมาทำร้ายเรา ฝากเรื่องชาวนากับงูเห่าให้นักเรียนนั้นจบแล้วนะครับ ครูถามว่ามีตัวละครได้บ้าง นักเรียนคนสุดท้ายของห้อง เลขที่สุดท้ายคำถามข้อที่ 1 นะครับ นักเรียนเมื่อชมนิทานเรื่องชาวนากับงูเห่า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ของห้องเลขที่สุดท้ายของห้องนะครับ ลุกขึ้นยืนครับ2. คือ งูเห่านั่นเองค่ะ มีใครตอบถูกบ้างเอ่ย ถ้าตอบถูก ปรบมือเลยตัวละครสำคัญของเรื่องนี้นะคะ มี 2ตัวละครค่ะ คือ 1. ชาวนาค่ะกับงูเห่าเกิดขึ้นที่ใด ใครก็ได้ยกมือก่อนตอบคำถ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DLTV ห้อง 5770) ๑o นิทานพื้นบ้าน (การเขียนแผนภาพโครงเรื่อง) ๑๗ มิ.ย.๖๔ (มีใบงาน และใบความรู้) ปลา</dc:title>
  <dc:creator/>
  <cp:keywords/>
  <dcterms:created xsi:type="dcterms:W3CDTF">2022-06-13T08:49:55Z</dcterms:created>
  <dcterms:modified xsi:type="dcterms:W3CDTF">2022-06-13T08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18 น.</vt:lpwstr>
  </property>
  <property fmtid="{D5CDD505-2E9C-101B-9397-08002B2CF9AE}" pid="3" name="subtitle">
    <vt:lpwstr/>
  </property>
</Properties>
</file>